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6A5FD7E0" w:rsidR="0051645F" w:rsidRPr="00987274" w:rsidRDefault="00987274" w:rsidP="0051645F">
      <w:pPr>
        <w:jc w:val="center"/>
        <w:rPr>
          <w:b/>
          <w:bCs/>
          <w:sz w:val="32"/>
          <w:szCs w:val="32"/>
        </w:rPr>
      </w:pPr>
      <w:r w:rsidRPr="00987274">
        <w:rPr>
          <w:b/>
          <w:bCs/>
          <w:sz w:val="32"/>
          <w:szCs w:val="32"/>
        </w:rPr>
        <w:t>(</w:t>
      </w:r>
      <w:r w:rsidR="0047502D">
        <w:rPr>
          <w:b/>
          <w:bCs/>
          <w:sz w:val="32"/>
          <w:szCs w:val="32"/>
        </w:rPr>
        <w:t>Hawaii</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FCBB246" w:rsidR="00723DEF" w:rsidRDefault="0047502D" w:rsidP="0051645F">
            <w:r>
              <w:t>Hawaii</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4EA08" w14:textId="77777777" w:rsidR="008F6307" w:rsidRDefault="008F63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B9ABDEB" w:rsidR="00CB37D9" w:rsidRPr="008F6307" w:rsidRDefault="00CB37D9" w:rsidP="008F63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8971C" w14:textId="77777777" w:rsidR="008F6307" w:rsidRDefault="008F63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B4677" w14:textId="77777777" w:rsidR="008F6307" w:rsidRDefault="008F63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F0F4471" w:rsidR="00AD6FC0" w:rsidRPr="008F6307" w:rsidRDefault="00AD6FC0" w:rsidP="008F63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6142E" w14:textId="77777777" w:rsidR="008F6307" w:rsidRDefault="008F63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0338463">
    <w:abstractNumId w:val="2"/>
  </w:num>
  <w:num w:numId="2" w16cid:durableId="1243180390">
    <w:abstractNumId w:val="1"/>
  </w:num>
  <w:num w:numId="3" w16cid:durableId="1091580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7502D"/>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8F6307"/>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0</Words>
  <Characters>15566</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